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30-year</w:t>
      </w:r>
      <w:r>
        <w:t xml:space="preserve"> </w:t>
      </w:r>
      <w:r>
        <w:t xml:space="preserve">predicted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incident</w:t>
      </w:r>
      <w:r>
        <w:t xml:space="preserve"> </w:t>
      </w:r>
      <w:r>
        <w:t xml:space="preserve">hypertension</w:t>
      </w:r>
    </w:p>
    <w:p>
      <w:pPr>
        <w:pStyle w:val="FirstParagraph"/>
      </w:pPr>
      <w:r>
        <w:t xml:space="preserve">Byron C Jaeger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Biostatistics and Data Science, Wake Forest University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: Participant characteristic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>
        <w:trPr>
          <w:trHeight w:val="824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230 (10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13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25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92 (32%)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 (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 (7.0)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ly smok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7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)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6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3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34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1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2.4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30-year CVD risk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 (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 (8.5)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at visit 2 or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at visit 3, g/m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hypertrophy at visit 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and PREVENT = predicting risk of cardiovascular disease events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mean (standard deviation) or percent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ft ventricular mass was indexed to height, and left ventricular hypertrophy was indicated by mass &gt; 45.1 g/m2.7 for men and mass &gt; 38 g/m2.7 for women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istribution of PREVENT 10- and 30-year predicted risk for cardiovascular disea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CVD risk</w:t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category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of participants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 (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2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 (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5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28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.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)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with hypertension at visit 2 or visit 3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V mass mean (% with LV hypertrophy)  at visit 3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9.4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.5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.5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00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 (--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00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CVD = cardiovascular disease; LV = left ventricular; and PREVENT = predicting risk of cardiovascular disease event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: Hazard ratios (95% confidence intervals) for incident hypertension at visit 2 or 3 based on predicted 30-year cardiovascular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3,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, 1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1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 1.27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2, 2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 1.9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, 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9, 2.20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7, 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2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, 2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2.06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2, 4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, 707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 6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2.72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A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eveloped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6, 1.9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2, 2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5, 3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0, 2.31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6, 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71, 0.8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30, 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7, 4.02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3, 3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10, 5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3, 8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41, 4.71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45, 5.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96, 12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4.58, 3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2, 8.28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B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id not develop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0, 2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7, 5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28, 2.01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5, 2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3, 3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01, 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2, 7.09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7, 3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3, 3.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94, 9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79, 4.56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5, 16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7, 27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2.15, 12.44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: Prevalence ratios (95% confidence interval) for left ventricular hypertrophy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1, 1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 2.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 5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, 1.30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, 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 2.36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, 2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, 3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, 2.50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, 3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, 9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9, 20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10-year cardiovascular disease risk &lt;10% at visit 1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1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2A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eveloped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 1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5, 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9, 2.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, 1.86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6, 0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95, -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50, 1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 2.44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 2.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8, 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4, 5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1, 3.2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, 4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2, 9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5.00, 4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 6.29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2B: Expected left ventricular mass (95% confidence interval) at visit 3 based on predicted 30-year cardiovascular disease risk at visit 1 for participants who</w:t>
      </w:r>
      <w:r>
        <w:t xml:space="preserve"> </w:t>
      </w:r>
      <w:r>
        <w:rPr>
          <w:iCs/>
          <w:i/>
        </w:rPr>
        <w:t xml:space="preserve">did not develop</w:t>
      </w:r>
      <w:r>
        <w:t xml:space="preserve"> </w:t>
      </w:r>
      <w:r>
        <w:t xml:space="preserve">hypertension between visit 1 and visit 3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 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 2.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7, 3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73, 1.08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s 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, 2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0, 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91, 1.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 4.75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 3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9, 3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6, 6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4, 2.6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, 9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3, 18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3.92, 8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94, 4.73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3: Prevalence ratios (95% confidence interval) for left ventricular hypertrophy at visit 3 based on predicted 30-year cardiovascular disease risk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 risk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group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 10%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6, 1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2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2, 3.9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, 1.80)</w:t>
            </w:r>
          </w:p>
        </w:tc>
      </w:tr>
      <w:tr>
        <w:trPr>
          <w:trHeight w:val="360" w:hRule="auto"/>
        </w:trPr>
        body2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 risk categori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, 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, 3.43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 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, 3.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, 2.81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, 4.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, 15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, 10.51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presented for participants who did not have stroke or coronary heart disease event from visit 1 to visit 3 and had predicted 10-year cardiovascular disease risk &lt;10% at visit 1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s are based on multiple imputation using chained equations to account for missing values of left ventricular mass index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ssociation between 30-year predicted cardiovascular disease risk and incident hypertension</dc:title>
  <dc:creator/>
  <cp:keywords/>
  <dcterms:created xsi:type="dcterms:W3CDTF">2024-06-19T22:02:51Z</dcterms:created>
  <dcterms:modified xsi:type="dcterms:W3CDTF">2024-06-19T18:02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